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40E08E42" w:rsidR="00173A7E" w:rsidRPr="00B542BE" w:rsidRDefault="002A636C" w:rsidP="00771AC0">
      <w:pPr>
        <w:pStyle w:val="Heading1"/>
      </w:pPr>
      <w:bookmarkStart w:id="0" w:name="heading-1"/>
      <w:r w:rsidRPr="00B542BE">
        <w:t xml:space="preserve">Heading 1 </w:t>
      </w:r>
      <w:bookmarkEnd w:id="0"/>
    </w:p>
    <w:p w14:paraId="3F06F3D2" w14:textId="695D0353" w:rsidR="00173A7E" w:rsidRPr="00771AC0" w:rsidRDefault="002A636C" w:rsidP="00771AC0">
      <w:pPr>
        <w:pStyle w:val="Heading2"/>
      </w:pPr>
      <w:bookmarkStart w:id="1" w:name="heading-2"/>
      <w:r w:rsidRPr="00771AC0">
        <w:t xml:space="preserve">Heading 2 </w:t>
      </w:r>
      <w:bookmarkEnd w:id="1"/>
    </w:p>
    <w:p w14:paraId="08C49935" w14:textId="7020FE61" w:rsidR="00173A7E" w:rsidRPr="00B542BE" w:rsidRDefault="002A636C" w:rsidP="00771AC0">
      <w:pPr>
        <w:pStyle w:val="Heading3"/>
      </w:pPr>
      <w:bookmarkStart w:id="2" w:name="heading-3"/>
      <w:r w:rsidRPr="00B542BE">
        <w:t>Headi</w:t>
      </w:r>
      <w:r w:rsidRPr="00771AC0">
        <w:t>n</w:t>
      </w:r>
      <w:r w:rsidRPr="00B542BE">
        <w:t xml:space="preserve">g 3 </w:t>
      </w:r>
      <w:bookmarkEnd w:id="2"/>
    </w:p>
    <w:p w14:paraId="6F2347C5" w14:textId="021E0A12" w:rsidR="00173A7E" w:rsidRPr="00CD35A2" w:rsidRDefault="002A636C" w:rsidP="00CD35A2">
      <w:pPr>
        <w:pStyle w:val="Bibliography"/>
      </w:pPr>
      <w:r w:rsidRPr="00CD35A2">
        <w:t xml:space="preserve">First Paragraph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4520F2" w:rsidRPr="005F3FA9" w14:paraId="160398D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  <w:tr w:rsidR="00E11C2E" w:rsidRPr="005F3FA9" w14:paraId="12F4479F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808D1F" w14:textId="5EF67B14" w:rsidR="00E11C2E" w:rsidRPr="005F3FA9" w:rsidRDefault="00E11C2E" w:rsidP="005F3FA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BB2BC71" w14:textId="181BFCF3" w:rsidR="00E11C2E" w:rsidRPr="005F3FA9" w:rsidRDefault="00E11C2E" w:rsidP="005F3FA9">
            <w:pPr>
              <w:pStyle w:val="Compact"/>
            </w:pPr>
            <w:r>
              <w:t>4</w:t>
            </w:r>
          </w:p>
        </w:tc>
      </w:tr>
    </w:tbl>
    <w:p w14:paraId="1C96F33F" w14:textId="77777777" w:rsidR="0042548D" w:rsidRDefault="002A636C" w:rsidP="005F3FA9">
      <w:pPr>
        <w:pStyle w:val="ImageCaption"/>
      </w:pPr>
      <w:r w:rsidRPr="004520F2">
        <w:t xml:space="preserve"> </w:t>
      </w:r>
    </w:p>
    <w:p w14:paraId="6EA30C50" w14:textId="4EC5FD65" w:rsidR="00173A7E" w:rsidRPr="004520F2" w:rsidRDefault="002A636C" w:rsidP="005F3FA9">
      <w:pPr>
        <w:pStyle w:val="ImageCaption"/>
      </w:pPr>
      <w:r w:rsidRPr="004520F2">
        <w:t xml:space="preserve">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Default="00C43179" w:rsidP="00C43179">
      <w:pPr>
        <w:pStyle w:val="Bibliography"/>
      </w:pPr>
      <w:r w:rsidRPr="00C43179">
        <w:t>Bibliography</w:t>
      </w:r>
    </w:p>
    <w:p w14:paraId="420F571C" w14:textId="77777777" w:rsidR="00764547" w:rsidRPr="00C43179" w:rsidRDefault="00764547" w:rsidP="00C43179">
      <w:pPr>
        <w:pStyle w:val="Bibliography"/>
      </w:pPr>
    </w:p>
    <w:sectPr w:rsidR="00764547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BF2B3" w14:textId="77777777" w:rsidR="0065486F" w:rsidRDefault="0065486F">
      <w:pPr>
        <w:spacing w:after="0"/>
      </w:pPr>
      <w:r>
        <w:separator/>
      </w:r>
    </w:p>
    <w:p w14:paraId="29DA9239" w14:textId="77777777" w:rsidR="0065486F" w:rsidRDefault="0065486F"/>
  </w:endnote>
  <w:endnote w:type="continuationSeparator" w:id="0">
    <w:p w14:paraId="446B41F5" w14:textId="77777777" w:rsidR="0065486F" w:rsidRDefault="0065486F">
      <w:pPr>
        <w:spacing w:after="0"/>
      </w:pPr>
      <w:r>
        <w:continuationSeparator/>
      </w:r>
    </w:p>
    <w:p w14:paraId="61CE315D" w14:textId="77777777" w:rsidR="0065486F" w:rsidRDefault="006548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28EC5" w14:textId="77777777" w:rsidR="0065486F" w:rsidRDefault="0065486F">
      <w:r>
        <w:separator/>
      </w:r>
    </w:p>
    <w:p w14:paraId="54BBDF73" w14:textId="77777777" w:rsidR="0065486F" w:rsidRDefault="0065486F"/>
  </w:footnote>
  <w:footnote w:type="continuationSeparator" w:id="0">
    <w:p w14:paraId="0B96D192" w14:textId="77777777" w:rsidR="0065486F" w:rsidRDefault="0065486F">
      <w:r>
        <w:continuationSeparator/>
      </w:r>
    </w:p>
    <w:p w14:paraId="33F27B39" w14:textId="77777777" w:rsidR="0065486F" w:rsidRDefault="0065486F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94B21E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35295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EFD7D4A"/>
    <w:multiLevelType w:val="multilevel"/>
    <w:tmpl w:val="0C4644FA"/>
    <w:lvl w:ilvl="0">
      <w:start w:val="1"/>
      <w:numFmt w:val="none"/>
      <w:lvlText w:val="&lt;h2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07E17BF"/>
    <w:multiLevelType w:val="multilevel"/>
    <w:tmpl w:val="DFE4E456"/>
    <w:styleLink w:val="CurrentList1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41C6188"/>
    <w:multiLevelType w:val="multilevel"/>
    <w:tmpl w:val="9DDEF6C0"/>
    <w:lvl w:ilvl="0">
      <w:start w:val="1"/>
      <w:numFmt w:val="none"/>
      <w:lvlText w:val="&lt;h3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3&gt;"/>
      <w:lvlJc w:val="left"/>
      <w:pPr>
        <w:ind w:left="720" w:hanging="360"/>
      </w:pPr>
      <w:rPr>
        <w:rFonts w:hint="default"/>
      </w:rPr>
    </w:lvl>
    <w:lvl w:ilvl="2">
      <w:start w:val="1"/>
      <w:numFmt w:val="none"/>
      <w:lvlText w:val="&lt;h3&gt;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93C604E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ADA4300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E4655E3"/>
    <w:multiLevelType w:val="multilevel"/>
    <w:tmpl w:val="DFE4E456"/>
    <w:lvl w:ilvl="0">
      <w:start w:val="1"/>
      <w:numFmt w:val="none"/>
      <w:lvlText w:val="&lt;h1&gt;"/>
      <w:lvlJc w:val="left"/>
      <w:pPr>
        <w:ind w:left="360" w:hanging="360"/>
      </w:pPr>
      <w:rPr>
        <w:rFonts w:hint="default"/>
      </w:rPr>
    </w:lvl>
    <w:lvl w:ilvl="1">
      <w:start w:val="1"/>
      <w:numFmt w:val="none"/>
      <w:lvlText w:val="&lt;h2&gt;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  <w:num w:numId="4" w16cid:durableId="294485843">
    <w:abstractNumId w:val="8"/>
  </w:num>
  <w:num w:numId="5" w16cid:durableId="1166896542">
    <w:abstractNumId w:val="3"/>
  </w:num>
  <w:num w:numId="6" w16cid:durableId="2142113550">
    <w:abstractNumId w:val="5"/>
  </w:num>
  <w:num w:numId="7" w16cid:durableId="1568998361">
    <w:abstractNumId w:val="0"/>
  </w:num>
  <w:num w:numId="8" w16cid:durableId="1475364943">
    <w:abstractNumId w:val="1"/>
  </w:num>
  <w:num w:numId="9" w16cid:durableId="1086609667">
    <w:abstractNumId w:val="4"/>
  </w:num>
  <w:num w:numId="10" w16cid:durableId="492381767">
    <w:abstractNumId w:val="6"/>
  </w:num>
  <w:num w:numId="11" w16cid:durableId="92854126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05B81"/>
    <w:rsid w:val="00173A7E"/>
    <w:rsid w:val="0018445B"/>
    <w:rsid w:val="001F7207"/>
    <w:rsid w:val="002A636C"/>
    <w:rsid w:val="0042548D"/>
    <w:rsid w:val="00430CDD"/>
    <w:rsid w:val="00444409"/>
    <w:rsid w:val="004520F2"/>
    <w:rsid w:val="004E1F13"/>
    <w:rsid w:val="004E29B3"/>
    <w:rsid w:val="00590D07"/>
    <w:rsid w:val="005F3FA9"/>
    <w:rsid w:val="005F4E2B"/>
    <w:rsid w:val="0065486F"/>
    <w:rsid w:val="00680CCF"/>
    <w:rsid w:val="00720379"/>
    <w:rsid w:val="00764547"/>
    <w:rsid w:val="00771AC0"/>
    <w:rsid w:val="00784D58"/>
    <w:rsid w:val="007A1853"/>
    <w:rsid w:val="007B6792"/>
    <w:rsid w:val="0082107C"/>
    <w:rsid w:val="00857B4E"/>
    <w:rsid w:val="00870CE5"/>
    <w:rsid w:val="008C2B1B"/>
    <w:rsid w:val="008C508C"/>
    <w:rsid w:val="008D6863"/>
    <w:rsid w:val="008F3BBF"/>
    <w:rsid w:val="00900949"/>
    <w:rsid w:val="0098270C"/>
    <w:rsid w:val="009B245B"/>
    <w:rsid w:val="009B7947"/>
    <w:rsid w:val="00A64D65"/>
    <w:rsid w:val="00A92EF3"/>
    <w:rsid w:val="00B14844"/>
    <w:rsid w:val="00B3323E"/>
    <w:rsid w:val="00B542BE"/>
    <w:rsid w:val="00B86B75"/>
    <w:rsid w:val="00B97618"/>
    <w:rsid w:val="00BC0C67"/>
    <w:rsid w:val="00BC48D5"/>
    <w:rsid w:val="00BD2139"/>
    <w:rsid w:val="00C30526"/>
    <w:rsid w:val="00C36279"/>
    <w:rsid w:val="00C41C9C"/>
    <w:rsid w:val="00C43179"/>
    <w:rsid w:val="00C65A6E"/>
    <w:rsid w:val="00C94F4C"/>
    <w:rsid w:val="00CB78EB"/>
    <w:rsid w:val="00CD35A2"/>
    <w:rsid w:val="00CE31AF"/>
    <w:rsid w:val="00D42B4C"/>
    <w:rsid w:val="00D52930"/>
    <w:rsid w:val="00DD35DD"/>
    <w:rsid w:val="00E11C2E"/>
    <w:rsid w:val="00E315A3"/>
    <w:rsid w:val="00F05E29"/>
    <w:rsid w:val="00F311F0"/>
    <w:rsid w:val="00F952FD"/>
    <w:rsid w:val="00F96FDB"/>
    <w:rsid w:val="00FB1E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1C9C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430CDD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430CDD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30CDD"/>
    <w:pPr>
      <w:keepNext/>
      <w:keepLines/>
      <w:spacing w:before="200" w:after="0"/>
      <w:outlineLvl w:val="2"/>
    </w:pPr>
    <w:rPr>
      <w:rFonts w:asciiTheme="majorHAnsi" w:eastAsiaTheme="majorEastAsia" w:hAnsiTheme="majorHAnsi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35A2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CD35A2"/>
    <w:pPr>
      <w:keepNext/>
      <w:keepLines/>
      <w:spacing w:before="300" w:after="300"/>
    </w:pPr>
    <w:rPr>
      <w:rFonts w:cs="Times New Roman"/>
    </w:rPr>
  </w:style>
  <w:style w:type="paragraph" w:styleId="Bibliography">
    <w:name w:val="Bibliography"/>
    <w:basedOn w:val="Normal"/>
    <w:qFormat/>
    <w:rsid w:val="00CD35A2"/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8445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auto"/>
          <w:left w:val="nil"/>
          <w:bottom w:val="single" w:sz="6" w:space="0" w:color="auto"/>
          <w:right w:val="nil"/>
          <w:insideH w:val="nil"/>
          <w:insideV w:val="nil"/>
        </w:tcBorders>
      </w:tcPr>
    </w:tblStylePr>
    <w:tblStylePr w:type="lastRow">
      <w:tblPr/>
      <w:tcPr>
        <w:tcBorders>
          <w:top w:val="nil"/>
          <w:left w:val="single" w:sz="4" w:space="0" w:color="auto"/>
          <w:bottom w:val="single" w:sz="4" w:space="0" w:color="auto"/>
        </w:tcBorders>
      </w:tcPr>
    </w:tblStyle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9B245B"/>
    <w:rPr>
      <w:rFonts w:cs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9B245B"/>
    <w:rPr>
      <w:rFonts w:asciiTheme="minorHAnsi" w:hAnsiTheme="minorHAnsi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  <w:style w:type="paragraph" w:customStyle="1" w:styleId="Style1">
    <w:name w:val="Style1"/>
    <w:basedOn w:val="FirstParagraph"/>
    <w:qFormat/>
    <w:rsid w:val="00CD35A2"/>
  </w:style>
  <w:style w:type="numbering" w:customStyle="1" w:styleId="CurrentList1">
    <w:name w:val="Current List1"/>
    <w:uiPriority w:val="99"/>
    <w:rsid w:val="00430CDD"/>
    <w:pPr>
      <w:numPr>
        <w:numId w:val="9"/>
      </w:numPr>
    </w:pPr>
  </w:style>
  <w:style w:type="numbering" w:customStyle="1" w:styleId="CurrentList2">
    <w:name w:val="Current List2"/>
    <w:uiPriority w:val="99"/>
    <w:rsid w:val="00430CDD"/>
    <w:pPr>
      <w:numPr>
        <w:numId w:val="10"/>
      </w:numPr>
    </w:pPr>
  </w:style>
  <w:style w:type="numbering" w:customStyle="1" w:styleId="CurrentList3">
    <w:name w:val="Current List3"/>
    <w:uiPriority w:val="99"/>
    <w:rsid w:val="00430CDD"/>
    <w:pPr>
      <w:numPr>
        <w:numId w:val="1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satoshi Katabuchi</cp:lastModifiedBy>
  <cp:revision>32</cp:revision>
  <dcterms:created xsi:type="dcterms:W3CDTF">2022-01-18T07:44:00Z</dcterms:created>
  <dcterms:modified xsi:type="dcterms:W3CDTF">2023-04-06T07:33:00Z</dcterms:modified>
</cp:coreProperties>
</file>